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Kuwait</w:t>
      </w:r>
      <w:r>
        <w:t xml:space="preserve"> </w:t>
      </w:r>
      <w:r>
        <w:t xml:space="preserve">City</w:t>
      </w:r>
    </w:p>
    <w:bookmarkStart w:id="25" w:name="X73bf2c6353383f3e8c65c48b9627aa027aa423d"/>
    <w:p>
      <w:pPr>
        <w:pStyle w:val="Heading1"/>
      </w:pPr>
      <w:r>
        <w:t xml:space="preserve">Cover Letter for Plumber Position in Kuwait City, Kuwait</w:t>
      </w:r>
    </w:p>
    <w:p>
      <w:pPr>
        <w:pStyle w:val="FirstParagraph"/>
      </w:pPr>
      <w:r>
        <w:t xml:space="preserve">Dear [Hiring Manager's Name],</w:t>
      </w:r>
    </w:p>
    <w:p>
      <w:pPr>
        <w:pStyle w:val="BodyText"/>
      </w:pPr>
      <w:r>
        <w:t xml:space="preserve">I am writing to express my sincere interest in the Plumber position at your esteemed organization in Kuwait City, Kuwait. As a highly skilled and dedicated professional with over [X years] of experience in plumbing services, I am eager to contribute my expertise to support the growing infrastructure and residential needs of this vibrant city. My commitment to excellence, attention to detail, and passion for solving complex plumbing challenges align perfectly with the requirements of this role. I am confident that my background as a Plumber will enable me to deliver exceptional results and uphold the high standards expected in Kuwait City.</w:t>
      </w:r>
    </w:p>
    <w:bookmarkStart w:id="20" w:name="Xddbea6abe5f97b669cd7b7c05e5ebb5b4850e68"/>
    <w:p>
      <w:pPr>
        <w:pStyle w:val="Heading2"/>
      </w:pPr>
      <w:r>
        <w:t xml:space="preserve">Why I Am a Strong Candidate for the Plumber Role</w:t>
      </w:r>
    </w:p>
    <w:p>
      <w:pPr>
        <w:pStyle w:val="FirstParagraph"/>
      </w:pPr>
      <w:r>
        <w:t xml:space="preserve">With [X years] of hands-on experience in residential, commercial, and industrial plumbing systems, I have developed a comprehensive understanding of water supply, drainage, heating, and sanitation solutions. My expertise includes installing new plumbing systems, repairing leaks and blockages, maintaining HVAC units with plumbing components, and ensuring compliance with local building codes. In my previous roles as a Plumber in [Previous Location/Company], I consistently received positive feedback from clients for my reliability, efficiency, and ability to resolve issues promptly. For instance, I once restored full functionality to a commercial property’s entire plumbing network within 24 hours during an emergency, preventing significant operational disruptions.</w:t>
      </w:r>
    </w:p>
    <w:p>
      <w:pPr>
        <w:pStyle w:val="BodyText"/>
      </w:pPr>
      <w:r>
        <w:t xml:space="preserve">As a Plumber in Kuwait City, I understand the unique demands of working in a region with extreme weather conditions and rapidly expanding urbanization. My adaptability and technical proficiency allow me to thrive in challenging environments, whether it involves navigating high-rise buildings or addressing corrosion issues caused by the local climate. I am particularly proud of my ability to combine traditional plumbing techniques with modern technologies, such as smart water management systems, to enhance efficiency and sustainability.</w:t>
      </w:r>
    </w:p>
    <w:bookmarkEnd w:id="20"/>
    <w:bookmarkStart w:id="21" w:name="Xfb0cae43a07f946b69a944a0c2d314901abcd6c"/>
    <w:p>
      <w:pPr>
        <w:pStyle w:val="Heading2"/>
      </w:pPr>
      <w:r>
        <w:t xml:space="preserve">Why Kuwait City is the Right Place for My Skills</w:t>
      </w:r>
    </w:p>
    <w:p>
      <w:pPr>
        <w:pStyle w:val="FirstParagraph"/>
      </w:pPr>
      <w:r>
        <w:t xml:space="preserve">Kuwait City’s rapid development and status as a hub for business, tourism, and residential growth make it an ideal location for a Plumber like me. The city’s infrastructure projects, including new malls, hotels, and housing complexes, require skilled professionals who can ensure seamless plumbing solutions. I am especially drawn to the opportunity to contribute to such initiatives while working alongside a team of experts committed to excellence. My goal is not only to provide technical expertise but also to build long-term relationships with clients by delivering reliable and cost-effective services.</w:t>
      </w:r>
    </w:p>
    <w:p>
      <w:pPr>
        <w:pStyle w:val="BodyText"/>
      </w:pPr>
      <w:r>
        <w:t xml:space="preserve">Moreover, Kuwait City’s cultural richness and community-driven approach resonate with my values as a professional. I have always believed that plumbing is more than a trade—it is about ensuring the comfort, safety, and well-being of individuals and families. In Kuwait City, where family-oriented living is central to daily life, I am eager to support residents in maintaining their homes and businesses through dependable plumbing services.</w:t>
      </w:r>
    </w:p>
    <w:bookmarkEnd w:id="21"/>
    <w:bookmarkStart w:id="22" w:name="key-skills-and-qualifications"/>
    <w:p>
      <w:pPr>
        <w:pStyle w:val="Heading2"/>
      </w:pPr>
      <w:r>
        <w:t xml:space="preserve">Key Skills and Qualifications</w:t>
      </w:r>
    </w:p>
    <w:p>
      <w:pPr>
        <w:pStyle w:val="FirstParagraph"/>
      </w:pPr>
      <w:r>
        <w:t xml:space="preserve">As a certified Plumber, I hold [mention certifications, e.g., “a National Center for Competency Testing (NCCCO) certification” or “a Plumbing License from [Country]”]. My technical skills include diagnosing complex plumbing issues using advanced tools like pressure gauges and pipe inspection cameras. I am also proficient in reading blueprints and interpreting technical specifications to ensure precise installations. Additionally, my strong communication skills enable me to explain technical details to clients in a clear and approachable manner, fostering trust and transparency.</w:t>
      </w:r>
    </w:p>
    <w:p>
      <w:pPr>
        <w:pStyle w:val="BodyText"/>
      </w:pPr>
      <w:r>
        <w:t xml:space="preserve">My work ethic is rooted in professionalism, punctuality, and a commitment to quality. I take pride in completing projects on time without compromising safety or standards. For example, during a recent project involving the installation of a large-scale water recycling system for a commercial client, I coordinated with engineers and contractors to ensure seamless integration while adhering to strict deadlines. This experience reinforced my ability to work collaboratively and manage multiple tasks efficiently.</w:t>
      </w:r>
    </w:p>
    <w:bookmarkEnd w:id="22"/>
    <w:bookmarkStart w:id="23" w:name="Xc208fbf545cb28785df78ac2a66f16089fe6651"/>
    <w:p>
      <w:pPr>
        <w:pStyle w:val="Heading2"/>
      </w:pPr>
      <w:r>
        <w:t xml:space="preserve">Why I Am the Right Fit for Your Organization</w:t>
      </w:r>
    </w:p>
    <w:p>
      <w:pPr>
        <w:pStyle w:val="FirstParagraph"/>
      </w:pPr>
      <w:r>
        <w:t xml:space="preserve">Your organization’s reputation for [mention specific values, e.g., “innovation in construction” or “client-centric services”] aligns closely with my own professional philosophy. I am particularly impressed by your commitment to [specific project or initiative related to plumbing in Kuwait City], and I would be honored to contribute my skills to such impactful work. As a Plumber, I understand the importance of building trust through consistent performance, and I am confident that my dedication will add value to your team.</w:t>
      </w:r>
    </w:p>
    <w:p>
      <w:pPr>
        <w:pStyle w:val="BodyText"/>
      </w:pPr>
      <w:r>
        <w:t xml:space="preserve">Furthermore, I am enthusiastic about the opportunity to grow professionally in Kuwait City. The city’s dynamic environment offers ample opportunities for learning and advancement, which I am eager to embrace. I am also open to training or certifications that may be required to meet local standards, as I believe continuous learning is essential for staying at the forefront of my field.</w:t>
      </w:r>
    </w:p>
    <w:bookmarkEnd w:id="23"/>
    <w:bookmarkStart w:id="24" w:name="conclusion"/>
    <w:p>
      <w:pPr>
        <w:pStyle w:val="Heading2"/>
      </w:pPr>
      <w:r>
        <w:t xml:space="preserve">Conclusion</w:t>
      </w:r>
    </w:p>
    <w:p>
      <w:pPr>
        <w:pStyle w:val="FirstParagraph"/>
      </w:pPr>
      <w:r>
        <w:t xml:space="preserve">In conclusion, I would like to express my sincere interest in joining your team as a Plumber in Kuwait City. My extensive experience, technical expertise, and passion for delivering exceptional service make me a strong candidate for this role. I am confident that my skills will contribute to the success of your organization while meeting the needs of clients across Kuwait City.</w:t>
      </w:r>
    </w:p>
    <w:p>
      <w:pPr>
        <w:pStyle w:val="BodyText"/>
      </w:pPr>
      <w:r>
        <w:t xml:space="preserve">Thank you for considering my application. I would welcome the opportunity to discuss how my background and qualifications align with your requirements. Please feel free to contact me at [your phone number] or [your email address] at your earliest convenience. I look forward to the possibility of contributing to your team’s continued success in Kuwait C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lumber in Kuwait City</dc:title>
  <dc:creator/>
  <cp:keywords/>
  <dcterms:created xsi:type="dcterms:W3CDTF">2026-07-23T12:59:33Z</dcterms:created>
  <dcterms:modified xsi:type="dcterms:W3CDTF">2026-07-23T12:59:33Z</dcterms:modified>
</cp:coreProperties>
</file>

<file path=docProps/custom.xml><?xml version="1.0" encoding="utf-8"?>
<Properties xmlns="http://schemas.openxmlformats.org/officeDocument/2006/custom-properties" xmlns:vt="http://schemas.openxmlformats.org/officeDocument/2006/docPropsVTypes"/>
</file>